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AC1" w14:textId="5F9794C8" w:rsidR="004E13B1" w:rsidRPr="00230329" w:rsidRDefault="008271AB" w:rsidP="00B6466A">
      <w:pPr>
        <w:spacing w:before="240"/>
        <w:ind w:firstLine="0"/>
        <w:jc w:val="center"/>
        <w:rPr>
          <w:sz w:val="32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271AB">
        <w:rPr>
          <w:sz w:val="32"/>
          <w:szCs w:val="28"/>
        </w:rPr>
        <w:t>TRƯỜNG ĐẠI HỌC KINH TẾ</w:t>
      </w:r>
    </w:p>
    <w:p w14:paraId="0D5C05C1" w14:textId="5FEA210E" w:rsidR="00B6466A" w:rsidRPr="00230329" w:rsidRDefault="008271AB" w:rsidP="00A27311">
      <w:pPr>
        <w:spacing w:before="60" w:after="0" w:line="240" w:lineRule="auto"/>
        <w:ind w:firstLine="0"/>
        <w:jc w:val="center"/>
        <w:rPr>
          <w:b/>
          <w:sz w:val="36"/>
          <w:szCs w:val="28"/>
        </w:rPr>
      </w:pPr>
      <w:r>
        <w:rPr>
          <w:b/>
          <w:sz w:val="36"/>
          <w:szCs w:val="28"/>
        </w:rPr>
        <w:t>KHOA THỐNG KÊ – TIN HỌC</w:t>
      </w:r>
    </w:p>
    <w:p w14:paraId="1E5573F7" w14:textId="3534EBBE" w:rsidR="004E13B1" w:rsidRPr="004A089F" w:rsidRDefault="00A27311" w:rsidP="00F10906">
      <w:pPr>
        <w:spacing w:before="0" w:line="120" w:lineRule="auto"/>
        <w:ind w:firstLine="0"/>
        <w:jc w:val="center"/>
        <w:rPr>
          <w:sz w:val="24"/>
          <w:szCs w:val="24"/>
        </w:rPr>
      </w:pPr>
      <w:bookmarkStart w:id="6" w:name="OLE_LINK17"/>
      <w:bookmarkStart w:id="7" w:name="OLE_LINK18"/>
      <w:r>
        <w:rPr>
          <w:sz w:val="24"/>
          <w:szCs w:val="24"/>
        </w:rPr>
        <w:t>–––––––––––––––––––––––––––––––</w:t>
      </w:r>
    </w:p>
    <w:bookmarkEnd w:id="0"/>
    <w:bookmarkEnd w:id="1"/>
    <w:bookmarkEnd w:id="6"/>
    <w:bookmarkEnd w:id="7"/>
    <w:p w14:paraId="4F4E7CB5" w14:textId="77777777" w:rsidR="004E13B1" w:rsidRPr="004A089F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8BFD796" w14:textId="43EAEB67" w:rsidR="009C0D6A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9E4B" w14:textId="77777777" w:rsidR="00DB6289" w:rsidRPr="004A089F" w:rsidRDefault="00DB628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04FC2B7" w14:textId="0051314C" w:rsidR="004E13B1" w:rsidRDefault="008271AB" w:rsidP="00DD04B6">
      <w:pPr>
        <w:pStyle w:val="Heading7"/>
        <w:numPr>
          <w:ilvl w:val="0"/>
          <w:numId w:val="0"/>
        </w:numPr>
        <w:jc w:val="center"/>
        <w:rPr>
          <w:b/>
          <w:sz w:val="34"/>
          <w:szCs w:val="32"/>
        </w:rPr>
      </w:pPr>
      <w:r w:rsidRPr="008271AB">
        <w:rPr>
          <w:b/>
          <w:sz w:val="34"/>
          <w:szCs w:val="32"/>
        </w:rPr>
        <w:t>KẾ HOẠCH THỰC TẬP NHẬN THỨC</w:t>
      </w:r>
    </w:p>
    <w:p w14:paraId="45DCD52D" w14:textId="77777777" w:rsidR="00DB6289" w:rsidRPr="00DB6289" w:rsidRDefault="00DB6289" w:rsidP="00DB6289"/>
    <w:p w14:paraId="2EEDA8F1" w14:textId="061C2201" w:rsidR="004E13B1" w:rsidRPr="00DB6289" w:rsidRDefault="00DB6289" w:rsidP="00DB6289">
      <w:pPr>
        <w:ind w:firstLine="0"/>
        <w:jc w:val="center"/>
        <w:rPr>
          <w:b/>
          <w:bCs/>
          <w:sz w:val="32"/>
          <w:szCs w:val="32"/>
        </w:rPr>
      </w:pPr>
      <w:r w:rsidRPr="00DB6289">
        <w:rPr>
          <w:b/>
          <w:bCs/>
          <w:sz w:val="32"/>
          <w:szCs w:val="32"/>
        </w:rPr>
        <w:t>TÊN ĐỀ TÀI</w:t>
      </w:r>
      <w:r>
        <w:rPr>
          <w:b/>
          <w:bCs/>
          <w:sz w:val="32"/>
          <w:szCs w:val="32"/>
        </w:rPr>
        <w:t>:</w:t>
      </w:r>
    </w:p>
    <w:p w14:paraId="6E7703CF" w14:textId="7422AA55" w:rsidR="004E13B1" w:rsidRDefault="00D92E5D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b/>
          <w:sz w:val="32"/>
        </w:rPr>
        <w:t>X</w:t>
      </w:r>
      <w:r w:rsidR="00DB6289">
        <w:rPr>
          <w:b/>
          <w:sz w:val="32"/>
        </w:rPr>
        <w:t>ÂY</w:t>
      </w:r>
      <w:r>
        <w:rPr>
          <w:b/>
          <w:sz w:val="32"/>
        </w:rPr>
        <w:t xml:space="preserve"> DỰNG ỨNG DỤNG QUẢN LÝ VIỆC CHO THUÊ XE MÁY</w:t>
      </w:r>
    </w:p>
    <w:p w14:paraId="110F8257" w14:textId="721E297E" w:rsidR="00230329" w:rsidRPr="00230329" w:rsidRDefault="00DD04B6" w:rsidP="004A089F">
      <w:pPr>
        <w:spacing w:before="0" w:line="240" w:lineRule="auto"/>
        <w:ind w:firstLine="0"/>
        <w:jc w:val="center"/>
        <w:rPr>
          <w:b/>
          <w:sz w:val="34"/>
        </w:rPr>
      </w:pPr>
      <w:r>
        <w:rPr>
          <w:noProof/>
        </w:rPr>
        <w:drawing>
          <wp:inline distT="0" distB="0" distL="0" distR="0" wp14:anchorId="0A2AAF3A" wp14:editId="4E11C8AB">
            <wp:extent cx="1981200" cy="1838325"/>
            <wp:effectExtent l="0" t="0" r="0" b="9525"/>
            <wp:docPr id="1" name="Picture 1" descr="tải xuố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ải xuố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99044" w14:textId="77777777" w:rsidR="009C0D6A" w:rsidRPr="004A089F" w:rsidRDefault="009C0D6A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8619FA" w14:textId="77777777" w:rsidR="004E13B1" w:rsidRDefault="004E13B1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5F45956" w14:textId="5678CFA6" w:rsidR="004B658C" w:rsidRPr="00DD04B6" w:rsidRDefault="004B658C" w:rsidP="00557582">
      <w:pPr>
        <w:ind w:firstLine="709"/>
        <w:jc w:val="left"/>
        <w:rPr>
          <w:bCs/>
          <w:sz w:val="28"/>
          <w:szCs w:val="28"/>
        </w:rPr>
      </w:pPr>
      <w:r>
        <w:rPr>
          <w:b/>
          <w:sz w:val="28"/>
          <w:szCs w:val="28"/>
        </w:rPr>
        <w:t xml:space="preserve">Nhóm: </w:t>
      </w:r>
      <w:r w:rsidR="00D92E5D" w:rsidRPr="00DD04B6">
        <w:rPr>
          <w:bCs/>
          <w:sz w:val="28"/>
          <w:szCs w:val="28"/>
        </w:rPr>
        <w:t>05</w:t>
      </w:r>
    </w:p>
    <w:p w14:paraId="4C9F788A" w14:textId="6F59E007" w:rsidR="004E13B1" w:rsidRDefault="008271AB" w:rsidP="00557582">
      <w:pPr>
        <w:ind w:firstLine="709"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Sinh viên thực hiện</w:t>
      </w:r>
      <w:r w:rsidR="001A65B8" w:rsidRPr="001A65B8">
        <w:rPr>
          <w:b/>
          <w:sz w:val="28"/>
          <w:szCs w:val="28"/>
        </w:rPr>
        <w:t>:</w:t>
      </w:r>
    </w:p>
    <w:p w14:paraId="7838D603" w14:textId="48C1B6C1" w:rsidR="008271AB" w:rsidRPr="00557582" w:rsidRDefault="00F3677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bCs/>
          <w:color w:val="000000"/>
          <w:szCs w:val="26"/>
        </w:rPr>
        <w:t>T</w:t>
      </w:r>
      <w:r w:rsidR="00557582" w:rsidRPr="00557582">
        <w:rPr>
          <w:bCs/>
          <w:color w:val="000000"/>
          <w:szCs w:val="26"/>
        </w:rPr>
        <w:t>rưởng</w:t>
      </w:r>
      <w:r>
        <w:rPr>
          <w:bCs/>
          <w:color w:val="000000"/>
          <w:szCs w:val="26"/>
        </w:rPr>
        <w:t xml:space="preserve"> n</w:t>
      </w:r>
      <w:r w:rsidRPr="00557582">
        <w:rPr>
          <w:bCs/>
          <w:color w:val="000000"/>
          <w:szCs w:val="26"/>
        </w:rPr>
        <w:t>hóm</w:t>
      </w:r>
      <w:r w:rsidR="00557582" w:rsidRPr="00557582">
        <w:rPr>
          <w:bCs/>
          <w:color w:val="000000"/>
          <w:szCs w:val="26"/>
        </w:rPr>
        <w:t xml:space="preserve">: </w:t>
      </w:r>
      <w:r w:rsidR="00D92E5D">
        <w:rPr>
          <w:szCs w:val="26"/>
          <w:lang w:val="fr-FR"/>
        </w:rPr>
        <w:t>Nguyễn Bá Trường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586DF682" w14:textId="4A8CE4DA" w:rsidR="008271AB" w:rsidRPr="00557582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Lê Thị Diệu Hoài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2</w:t>
      </w:r>
    </w:p>
    <w:p w14:paraId="0D96C966" w14:textId="1A3457C3" w:rsidR="008271AB" w:rsidRDefault="00557582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 w:rsidRPr="00557582">
        <w:rPr>
          <w:szCs w:val="26"/>
          <w:lang w:val="fr-FR"/>
        </w:rPr>
        <w:t xml:space="preserve">Thành viên : </w:t>
      </w:r>
      <w:r w:rsidR="00D92E5D">
        <w:rPr>
          <w:szCs w:val="26"/>
          <w:lang w:val="fr-FR"/>
        </w:rPr>
        <w:t>Trần Ngọc Trinh</w:t>
      </w:r>
      <w:r w:rsidR="008271AB" w:rsidRPr="00557582">
        <w:rPr>
          <w:szCs w:val="26"/>
          <w:lang w:val="fr-FR"/>
        </w:rPr>
        <w:tab/>
        <w:t xml:space="preserve">Lớp: </w:t>
      </w:r>
      <w:r w:rsidR="00D92E5D">
        <w:rPr>
          <w:szCs w:val="26"/>
          <w:lang w:val="fr-FR"/>
        </w:rPr>
        <w:t>45K21.1</w:t>
      </w:r>
    </w:p>
    <w:p w14:paraId="3BC65BBB" w14:textId="0AA5399B" w:rsidR="00D92E5D" w:rsidRPr="00557582" w:rsidRDefault="00D92E5D" w:rsidP="00557582">
      <w:pPr>
        <w:pStyle w:val="ListParagraph"/>
        <w:numPr>
          <w:ilvl w:val="0"/>
          <w:numId w:val="25"/>
        </w:numPr>
        <w:tabs>
          <w:tab w:val="left" w:pos="1418"/>
          <w:tab w:val="left" w:pos="6237"/>
        </w:tabs>
        <w:spacing w:before="0" w:after="0"/>
        <w:ind w:left="1418"/>
        <w:jc w:val="left"/>
        <w:rPr>
          <w:szCs w:val="26"/>
          <w:lang w:val="fr-FR"/>
        </w:rPr>
      </w:pPr>
      <w:r>
        <w:rPr>
          <w:szCs w:val="26"/>
          <w:lang w:val="fr-FR"/>
        </w:rPr>
        <w:t xml:space="preserve">Thành viên : Trần </w:t>
      </w:r>
      <w:r w:rsidRPr="006448AC">
        <w:rPr>
          <w:szCs w:val="26"/>
        </w:rPr>
        <w:t>Võ Thị Thủy Tiên</w:t>
      </w:r>
      <w:r>
        <w:rPr>
          <w:szCs w:val="26"/>
        </w:rPr>
        <w:tab/>
        <w:t>Lớp: 45K21.1</w:t>
      </w:r>
    </w:p>
    <w:p w14:paraId="21266D5A" w14:textId="309250A6" w:rsidR="008271AB" w:rsidRPr="008271AB" w:rsidRDefault="008271AB" w:rsidP="00557582">
      <w:pPr>
        <w:ind w:firstLine="709"/>
        <w:jc w:val="left"/>
        <w:rPr>
          <w:b/>
          <w:sz w:val="28"/>
          <w:szCs w:val="28"/>
          <w:lang w:val="fr-FR"/>
        </w:rPr>
      </w:pPr>
      <w:r>
        <w:rPr>
          <w:b/>
          <w:sz w:val="28"/>
          <w:szCs w:val="28"/>
          <w:lang w:val="fr-FR"/>
        </w:rPr>
        <w:t xml:space="preserve">Giảng viên hướng dẫn: </w:t>
      </w:r>
      <w:r w:rsidR="00D92E5D">
        <w:rPr>
          <w:lang w:val="fr-FR"/>
        </w:rPr>
        <w:t>Cao Thị Nhâm</w:t>
      </w:r>
    </w:p>
    <w:p w14:paraId="640A3345" w14:textId="765DBFB2" w:rsidR="00230329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5900382" w14:textId="77777777" w:rsidR="00230329" w:rsidRPr="004A089F" w:rsidRDefault="00230329" w:rsidP="004A089F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4DAB5" w14:textId="77777777" w:rsidR="004B658C" w:rsidRDefault="004E13B1" w:rsidP="00B01EEB">
      <w:pPr>
        <w:ind w:right="-1" w:firstLine="0"/>
        <w:jc w:val="center"/>
        <w:rPr>
          <w:b/>
          <w:sz w:val="28"/>
          <w:szCs w:val="28"/>
          <w:lang w:val="fr-FR"/>
        </w:rPr>
        <w:sectPr w:rsidR="004B658C" w:rsidSect="00B01EEB"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1A65B8">
        <w:rPr>
          <w:b/>
          <w:sz w:val="28"/>
          <w:szCs w:val="28"/>
          <w:lang w:val="fr-FR"/>
        </w:rPr>
        <w:t xml:space="preserve">Đà Nẵng, </w:t>
      </w:r>
      <w:r w:rsidR="00230329">
        <w:rPr>
          <w:b/>
          <w:sz w:val="28"/>
          <w:szCs w:val="28"/>
          <w:lang w:val="fr-FR"/>
        </w:rPr>
        <w:t>6</w:t>
      </w:r>
      <w:r w:rsidR="008271AB"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230329">
        <w:rPr>
          <w:b/>
          <w:sz w:val="28"/>
          <w:szCs w:val="28"/>
          <w:lang w:val="fr-FR"/>
        </w:rPr>
        <w:t>1</w:t>
      </w:r>
      <w:bookmarkEnd w:id="2"/>
      <w:bookmarkEnd w:id="3"/>
      <w:bookmarkEnd w:id="4"/>
      <w:bookmarkEnd w:id="5"/>
    </w:p>
    <w:p w14:paraId="5C1488DB" w14:textId="5670A2C1" w:rsidR="00C87B56" w:rsidRDefault="00FF7060" w:rsidP="00FF7060">
      <w:pPr>
        <w:spacing w:after="0" w:line="240" w:lineRule="auto"/>
        <w:jc w:val="center"/>
      </w:pPr>
      <w:r w:rsidRPr="00381C9B">
        <w:rPr>
          <w:b/>
          <w:bCs/>
          <w:color w:val="000000"/>
          <w:sz w:val="30"/>
        </w:rPr>
        <w:lastRenderedPageBreak/>
        <w:t>KẾ HOẠCH THỰC TẬP NHẬN THỨC</w:t>
      </w:r>
    </w:p>
    <w:tbl>
      <w:tblPr>
        <w:tblW w:w="14038" w:type="dxa"/>
        <w:tblInd w:w="-5" w:type="dxa"/>
        <w:tblLook w:val="04A0" w:firstRow="1" w:lastRow="0" w:firstColumn="1" w:lastColumn="0" w:noHBand="0" w:noVBand="1"/>
      </w:tblPr>
      <w:tblGrid>
        <w:gridCol w:w="567"/>
        <w:gridCol w:w="5747"/>
        <w:gridCol w:w="567"/>
        <w:gridCol w:w="1247"/>
        <w:gridCol w:w="1247"/>
        <w:gridCol w:w="2324"/>
        <w:gridCol w:w="1317"/>
        <w:gridCol w:w="1022"/>
      </w:tblGrid>
      <w:tr w:rsidR="00FF7060" w:rsidRPr="00D84E1B" w14:paraId="00B82B81" w14:textId="77777777" w:rsidTr="00D92E5D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DB6A38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TT</w:t>
            </w:r>
          </w:p>
        </w:tc>
        <w:tc>
          <w:tcPr>
            <w:tcW w:w="5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686D75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ên công việc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FFD4C9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Số ngày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A92F4F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bắt đầu</w:t>
            </w:r>
          </w:p>
        </w:tc>
        <w:tc>
          <w:tcPr>
            <w:tcW w:w="12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2CD832D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ày kết thúc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E1317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Người thực hiện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F269C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Trạng thái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8EC90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Ghi chú</w:t>
            </w:r>
          </w:p>
        </w:tc>
      </w:tr>
      <w:tr w:rsidR="00FF7060" w:rsidRPr="00D84E1B" w14:paraId="2B31888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69A98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5498E287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Chuẩn bị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8373584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CCA4A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AB961B6" w14:textId="7777777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63B05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72CF43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8609C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FF7060" w:rsidRPr="00D84E1B" w14:paraId="2A0C3AA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4FAB90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9758B34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Phân nhóm trưởng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D6A2635" w14:textId="77777777" w:rsidR="00FF7060" w:rsidRPr="00381C9B" w:rsidRDefault="00FF7060" w:rsidP="00D1295C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486A57" w14:textId="683DF837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245017" w14:textId="66022A8D" w:rsidR="00FF7060" w:rsidRPr="00381C9B" w:rsidRDefault="00FF7060" w:rsidP="00D1295C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 w:rsidR="00D92E5D"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 w:rsidR="00D92E5D"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9215CF2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F77A8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24FD0A" w14:textId="77777777" w:rsidR="00FF7060" w:rsidRPr="00381C9B" w:rsidRDefault="00FF7060" w:rsidP="00D1295C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33A9051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33FB1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F340E4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Cài đặt Visual Studio, SQL Server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B137AE0" w14:textId="137A950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5DC41C" w14:textId="77A2B43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392CC1" w14:textId="72AE364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176C600" w14:textId="2D46887E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96B85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2A4F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2F75CC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BF40D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C26D0D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tài khoản trên Github (github.com)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826C16B" w14:textId="2ECA35E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D6DC57" w14:textId="6DBBC2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3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CFF7D4" w14:textId="7AD21CC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637487" w14:textId="12AF80F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7A4A3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77D0A0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E19E6B4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B01AA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AA3D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Git và Github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CA45B" w14:textId="7CE0C74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EA1FCF" w14:textId="160BA61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D31FA3" w14:textId="0EDE2FE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71AF71" w14:textId="62A45C6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646C6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99E6F2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5586F30" w14:textId="77777777" w:rsidTr="00B83286">
        <w:trPr>
          <w:trHeight w:val="1104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2B47D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50BD600E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ạo kho cho nhóm theo cú pháp: TTNT45K_XX</w:t>
            </w:r>
          </w:p>
          <w:p w14:paraId="7BA4C512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ới XX: là số thứ tự của nhóm.</w:t>
            </w:r>
          </w:p>
          <w:p w14:paraId="1141754C" w14:textId="7B292C6F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í dụ: nếu bạn thuộc nhóm 1, thì nhóm trưởng đặt tên kho là: TTNT45K_0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73DADD1" w14:textId="37B9632C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41F029" w14:textId="4CFEF6F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A72870" w14:textId="2AECDFA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7C73ED6" w14:textId="07473D94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C24BA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DDB43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AADA92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CAE6BE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A6EC40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ời các thành viên join vào kh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6622597" w14:textId="10312416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48F9C8" w14:textId="2C75974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0A34519" w14:textId="6D5B8A5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529EA8F2" w14:textId="5B85477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C4361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15BD29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A254A7C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7900C9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3F2EB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Thành viên nhóm clone kho về máy tính cá nhâ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EF9E49" w14:textId="6AB3F4A2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99829C5" w14:textId="2E2ACE6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D87167A" w14:textId="434F7B9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760ABB" w14:textId="1DC721B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867B8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33EC5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DC38479" w14:textId="77777777" w:rsidTr="00D92E5D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A7538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1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B081568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Meeting online để:</w:t>
            </w:r>
          </w:p>
          <w:p w14:paraId="03243E1B" w14:textId="77777777" w:rsid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Review lại Git, Github</w:t>
            </w:r>
          </w:p>
          <w:p w14:paraId="253B819D" w14:textId="15629CC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- Kiểm tra công việc ở mục 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6E82046" w14:textId="1A83497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22B1F21" w14:textId="6900678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B561F04" w14:textId="0B831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1F090C2" w14:textId="6144EB5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4EE0DB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B90D18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79430C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BDEF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6193F78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/>
                <w:sz w:val="24"/>
                <w:szCs w:val="24"/>
              </w:rPr>
            </w:pPr>
            <w:r w:rsidRPr="00381C9B">
              <w:rPr>
                <w:b/>
                <w:bCs/>
                <w:color w:val="000000"/>
                <w:sz w:val="24"/>
                <w:szCs w:val="24"/>
              </w:rPr>
              <w:t>Học lập trình với Winforms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tcMar>
              <w:left w:w="28" w:type="dxa"/>
              <w:right w:w="28" w:type="dxa"/>
            </w:tcMar>
            <w:vAlign w:val="center"/>
            <w:hideMark/>
          </w:tcPr>
          <w:p w14:paraId="048CF4B5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94695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9B1C09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8F336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B4B23D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26BFA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BDC3F07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212A5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6183AC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Xem video bài giảng về WINDOWS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2054F4E" w14:textId="41F6DF3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C01371" w14:textId="551E2109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3B6A10F" w14:textId="407989A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4D801D" w14:textId="44AB82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88CD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C7FBF5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62E65746" w14:textId="77777777" w:rsidTr="00D92E5D">
        <w:trPr>
          <w:trHeight w:val="828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6AC1E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2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C36652F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Làm bài tập:</w:t>
            </w:r>
          </w:p>
          <w:p w14:paraId="299D1335" w14:textId="5752BD5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Tạo một Calculator có khả năng làm các phép toán: CỘNG, TRỪ, NHÂN, CHIA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9F6A7C2" w14:textId="7054D80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lastRenderedPageBreak/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68E663D" w14:textId="2238DEF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F504CF" w14:textId="5171A3CB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5C63A16" w14:textId="7A2E499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AF436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B8642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35E2610" w14:textId="77777777" w:rsidTr="00D92E5D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AF057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A70F1A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Meeting online để:</w:t>
            </w:r>
            <w:r w:rsidRPr="00D92E5D">
              <w:rPr>
                <w:color w:val="000000" w:themeColor="text1"/>
                <w:sz w:val="24"/>
                <w:szCs w:val="24"/>
              </w:rPr>
              <w:br/>
              <w:t>- Review bài Calculator ở mục 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9F29A10" w14:textId="352A3B03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0D12DB" w14:textId="32B760C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0</w:t>
            </w:r>
            <w:r>
              <w:rPr>
                <w:color w:val="000000"/>
                <w:sz w:val="24"/>
                <w:szCs w:val="24"/>
              </w:rPr>
              <w:t>9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993A7F" w14:textId="4F3CF3FA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465D2EE" w14:textId="78E914E1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59E886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3A446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3BEFD8E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E71213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4AD29B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Nhận bài tập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225F78C" w14:textId="4676D7E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9673D2" w14:textId="540178E4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E647CF" w14:textId="497D358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5DA83D" w14:textId="4BC32B39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C0C166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C4835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D64C51F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61F60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27728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MDI for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C60BFAB" w14:textId="79E0B39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6A5BFE3" w14:textId="60DC576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BF4D37" w14:textId="4B9F106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9022A72" w14:textId="0FC5148A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232DB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79E425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109793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EB203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3F8B76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form sơ bộ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0D61187" w14:textId="5A47548D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F6B0B7C" w14:textId="3C37D1BF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8A46AAA" w14:textId="0E1CC6A8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169CE034" w14:textId="7E088FD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51DDFF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BE2E7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F1F9A88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37C726B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83E769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Tạo cơ sở dữ liệu cho dự án nhóm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F588BA5" w14:textId="7CA6AFDA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F21E64" w14:textId="3F13D8C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84E047" w14:textId="47F001DD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D9D10F5" w14:textId="43BFF0C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DA068F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E6823F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10E9B095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A781F9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8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D617319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Viết phần tổng quan của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E894E3C" w14:textId="184EA05F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4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48B50EE" w14:textId="788D0955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0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AC7B21" w14:textId="43236E03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6FC4B19" w14:textId="39C42DA3" w:rsidR="00D92E5D" w:rsidRPr="00D92E5D" w:rsidRDefault="00D92E5D" w:rsidP="00D92E5D">
            <w:pPr>
              <w:ind w:firstLine="0"/>
              <w:rPr>
                <w:color w:val="000000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 w:rsidRPr="006448AC">
              <w:rPr>
                <w:color w:val="000000"/>
              </w:rPr>
              <w:t>Lê Thị Diệu Hoài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7D9DB11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BB604F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547709E4" w14:textId="77777777" w:rsidTr="00D92E5D">
        <w:trPr>
          <w:trHeight w:val="552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27FBC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9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6CF6F32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 xml:space="preserve">Meeting online để: </w:t>
            </w:r>
          </w:p>
          <w:p w14:paraId="48F3BFBD" w14:textId="49755F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- Review công việc ở mục 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A0F8E9A" w14:textId="5E23A46E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DE74B9" w14:textId="6952832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30C1AF" w14:textId="302E798C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F8346AC" w14:textId="217A8C0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3ADDC5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F5AABA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2A69EE8E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5C357E7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2.10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101E3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Xem video bài giảng về làm việc với cơ sở dữ liệu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F643A5D" w14:textId="33DD3A65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31FCA77" w14:textId="0222991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5A71869" w14:textId="7768261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60648A" w14:textId="1ECE1C80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FDC74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D354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784747CF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CF19780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B4DE225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D92E5D">
              <w:rPr>
                <w:b/>
                <w:bCs/>
                <w:color w:val="000000" w:themeColor="text1"/>
                <w:sz w:val="24"/>
                <w:szCs w:val="24"/>
              </w:rPr>
              <w:t>Thực hiện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E95459" w14:textId="12B370A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3355A8E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783EA10D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B573D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29221E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DDEBF7" w:fill="DDEBF7"/>
            <w:noWrap/>
            <w:tcMar>
              <w:left w:w="28" w:type="dxa"/>
              <w:right w:w="28" w:type="dxa"/>
            </w:tcMar>
            <w:vAlign w:val="center"/>
            <w:hideMark/>
          </w:tcPr>
          <w:p w14:paraId="5E0EC924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4661A8BB" w14:textId="77777777" w:rsidTr="00D92E5D">
        <w:trPr>
          <w:trHeight w:val="105"/>
        </w:trPr>
        <w:tc>
          <w:tcPr>
            <w:tcW w:w="567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19AD95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1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8FE1DA" w14:textId="2C2AE622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cho thuê xe</w:t>
            </w:r>
          </w:p>
        </w:tc>
        <w:tc>
          <w:tcPr>
            <w:tcW w:w="56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6D8317B" w14:textId="63C3B198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EE186" w14:textId="23442D0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D4EA11B" w14:textId="3EE344F0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6C8750F6" w14:textId="7D14C6EB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E39EA80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EE5F12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92E5D" w:rsidRPr="00D84E1B" w14:paraId="0046B65F" w14:textId="77777777" w:rsidTr="00D92E5D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55736D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1DE05730" w14:textId="01A13D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anh toán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27D87EE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4D497D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AD1FFE7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55310DD" w14:textId="20107CC2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 xml:space="preserve">Trần Võ Thị Thủy Tiên 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EBAE739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452FC7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6383D283" w14:textId="77777777" w:rsidTr="00B83286">
        <w:trPr>
          <w:trHeight w:val="786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3CEFC28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26AC535D" w14:textId="6145B96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hiển thị thông tin xe đang cho thuê/ chưa cho thuê/ hỏng hóc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06EDED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0E28073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66B66F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7974EE" w14:textId="77777777" w:rsidR="00D92E5D" w:rsidRPr="006448AC" w:rsidRDefault="00D92E5D" w:rsidP="00B83286">
            <w:pPr>
              <w:ind w:firstLine="0"/>
              <w:jc w:val="left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4B71A780" w14:textId="77777777" w:rsidR="00D92E5D" w:rsidRPr="00381C9B" w:rsidRDefault="00D92E5D" w:rsidP="00B83286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233B7E8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233A63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427D3299" w14:textId="77777777" w:rsidTr="00D92E5D">
        <w:trPr>
          <w:trHeight w:val="105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32FD0D1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6C6ACAF9" w14:textId="6B18E00F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ống kê tình hình thuê xe theo khoảng thời gian nhất định</w:t>
            </w: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F9A59F" w14:textId="77777777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53A5A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7067F75" w14:textId="7777777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</w:tcPr>
          <w:p w14:paraId="7F54A782" w14:textId="17D711A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6DAB17AA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57B7D54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92E5D" w:rsidRPr="00D84E1B" w14:paraId="56114B75" w14:textId="77777777" w:rsidTr="00D92E5D">
        <w:trPr>
          <w:trHeight w:val="276"/>
        </w:trPr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B92EAEC" w14:textId="77777777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lastRenderedPageBreak/>
              <w:t>3.2</w:t>
            </w:r>
          </w:p>
        </w:tc>
        <w:tc>
          <w:tcPr>
            <w:tcW w:w="5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hideMark/>
          </w:tcPr>
          <w:p w14:paraId="3E4B232C" w14:textId="5EE79EC6" w:rsidR="00D92E5D" w:rsidRPr="00D92E5D" w:rsidRDefault="00D92E5D" w:rsidP="00D92E5D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cho thuê xe, thanh toán, hiển thị thông tin xe đang cho thuê/ chưa cho thuê/ hỏng hóc và thống kê tình hình xe theo thời gian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39114BE" w14:textId="45E999F0" w:rsidR="00D92E5D" w:rsidRPr="00381C9B" w:rsidRDefault="00D92E5D" w:rsidP="00D92E5D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FD59AFC" w14:textId="7818548E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0A786D8" w14:textId="77F990B7" w:rsidR="00D92E5D" w:rsidRPr="00381C9B" w:rsidRDefault="00D92E5D" w:rsidP="00D92E5D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ECE961" w14:textId="7D831535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C21112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C15A96B" w14:textId="77777777" w:rsidR="00D92E5D" w:rsidRPr="00381C9B" w:rsidRDefault="00D92E5D" w:rsidP="00D92E5D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5679F86A" w14:textId="77777777" w:rsidTr="00D92E5D">
        <w:trPr>
          <w:trHeight w:val="210"/>
        </w:trPr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0889C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3</w:t>
            </w: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3E1E74E" w14:textId="1EE64413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Code chức năng thêm/sửa/xóa/tìm kiếm thông tin xe</w:t>
            </w: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4C737C5E" w14:textId="13D86E21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577049C" w14:textId="69622313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8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6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F87BB6" w14:textId="234346E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hideMark/>
          </w:tcPr>
          <w:p w14:paraId="74AEC0F1" w14:textId="4374A716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Nguyễn Bá Trường</w:t>
            </w:r>
          </w:p>
        </w:tc>
        <w:tc>
          <w:tcPr>
            <w:tcW w:w="13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F2CD6D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63B92C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B7F5C74" w14:textId="77777777" w:rsidTr="00D92E5D">
        <w:trPr>
          <w:trHeight w:val="21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DF5452C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56B7FE7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78168F5D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486E9C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6C469F7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6EE3016" w14:textId="77777777" w:rsidR="00DF7E55" w:rsidRPr="006448AC" w:rsidRDefault="00DF7E55" w:rsidP="00DF7E55">
            <w:pPr>
              <w:ind w:firstLine="0"/>
              <w:rPr>
                <w:color w:val="000000"/>
              </w:rPr>
            </w:pPr>
            <w:r w:rsidRPr="006448AC">
              <w:rPr>
                <w:color w:val="000000"/>
              </w:rPr>
              <w:t>Lê Thị Diệu Hoài</w:t>
            </w:r>
          </w:p>
          <w:p w14:paraId="0821F250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31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959A8C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1FAC993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7DF126D" w14:textId="77777777" w:rsidTr="00D92E5D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4540E1E9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65277EB6" w14:textId="1E84622E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  <w:r w:rsidRPr="00D92E5D">
              <w:rPr>
                <w:color w:val="000000" w:themeColor="text1"/>
              </w:rPr>
              <w:t>Code chức năng thêm/sửa/xóa/tìm kiếm thông tin khách thuê</w:t>
            </w:r>
          </w:p>
        </w:tc>
        <w:tc>
          <w:tcPr>
            <w:tcW w:w="56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3734E881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3C87548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C480B85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2EEC848" w14:textId="6630FBD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rPr>
                <w:color w:val="000000"/>
              </w:rPr>
              <w:t>Trần Võ Thị Thủy Tiên</w:t>
            </w:r>
          </w:p>
        </w:tc>
        <w:tc>
          <w:tcPr>
            <w:tcW w:w="1317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D86394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14FA7A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2BA36AED" w14:textId="77777777" w:rsidTr="00D92E5D">
        <w:trPr>
          <w:trHeight w:val="360"/>
        </w:trPr>
        <w:tc>
          <w:tcPr>
            <w:tcW w:w="5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26B6FE0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</w:p>
        </w:tc>
        <w:tc>
          <w:tcPr>
            <w:tcW w:w="57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EAFA052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2A62942" w14:textId="7777777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3B8976AF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124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239AE9C6" w14:textId="77777777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</w:p>
        </w:tc>
        <w:tc>
          <w:tcPr>
            <w:tcW w:w="23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09072561" w14:textId="2FA61E70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6448AC">
              <w:t>Trần Ngọc Trinh</w:t>
            </w:r>
          </w:p>
        </w:tc>
        <w:tc>
          <w:tcPr>
            <w:tcW w:w="13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231A28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  <w:tc>
          <w:tcPr>
            <w:tcW w:w="102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</w:tcPr>
          <w:p w14:paraId="7535CA6B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</w:p>
        </w:tc>
      </w:tr>
      <w:tr w:rsidR="00DF7E55" w:rsidRPr="00D84E1B" w14:paraId="1FD1E6E9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03BCF7B" w14:textId="77777777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  <w:sz w:val="24"/>
                <w:szCs w:val="24"/>
              </w:rPr>
              <w:t>3.4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31935469" w14:textId="7CF2EDC5" w:rsidR="00DF7E55" w:rsidRPr="00D92E5D" w:rsidRDefault="00DF7E55" w:rsidP="00DF7E55">
            <w:pPr>
              <w:spacing w:after="0" w:line="24" w:lineRule="atLeast"/>
              <w:ind w:firstLine="0"/>
              <w:jc w:val="left"/>
              <w:rPr>
                <w:color w:val="000000" w:themeColor="text1"/>
                <w:sz w:val="24"/>
                <w:szCs w:val="24"/>
              </w:rPr>
            </w:pPr>
            <w:r w:rsidRPr="00D92E5D">
              <w:rPr>
                <w:color w:val="000000" w:themeColor="text1"/>
              </w:rPr>
              <w:t>Test chức năng thống kê tình hình xe theo thời gian, thêm/sửa/xóa/tìm kiếm thông tin xe và thông tin khách thuê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7C1A18DB" w14:textId="543F2CE7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7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0388C29" w14:textId="4935151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05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465CB72" w14:textId="26BFCA5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03ACA5A" w14:textId="1B27A0F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71B4C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73177E8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4BD2CFDD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B1DBEA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5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1F290436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phần còn lại của dự án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03934DC8" w14:textId="368CC930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1BB40B" w14:textId="5A492C99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2D6E149" w14:textId="05E8DD24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88D9ED0" w14:textId="7FF05F83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C125D9E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79E37E3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68D8DC03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17D274D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6959A2E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Viết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left w:w="28" w:type="dxa"/>
              <w:right w:w="28" w:type="dxa"/>
            </w:tcMar>
            <w:vAlign w:val="center"/>
            <w:hideMark/>
          </w:tcPr>
          <w:p w14:paraId="2ECAF0A7" w14:textId="1F61D6A3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A7EF8C1" w14:textId="05D67F96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2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419E5E5" w14:textId="605B7CB5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0955D9A" w14:textId="643B8271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Ngọc Trinh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D34CD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DCA66DC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0F5EF4F0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27D53FA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6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7D0B857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Hoàn thiện code và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E0B4845" w14:textId="09F3B80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1E06199" w14:textId="36EF29A0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280CFEF4" w14:textId="102A5CC1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59D9E5A" w14:textId="7DC2D739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Cả nhóm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5AD08FA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0E23D2E9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  <w:tr w:rsidR="00DF7E55" w:rsidRPr="00D84E1B" w14:paraId="3D14EC04" w14:textId="77777777" w:rsidTr="00D92E5D">
        <w:trPr>
          <w:trHeight w:val="276"/>
        </w:trPr>
        <w:tc>
          <w:tcPr>
            <w:tcW w:w="56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8E748D2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3.7</w:t>
            </w:r>
          </w:p>
        </w:tc>
        <w:tc>
          <w:tcPr>
            <w:tcW w:w="5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BE16B84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Update báo cá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1E68EE1" w14:textId="2F9DEDAF" w:rsidR="00DF7E55" w:rsidRPr="00381C9B" w:rsidRDefault="00DF7E55" w:rsidP="00DF7E55">
            <w:pPr>
              <w:spacing w:after="0" w:line="24" w:lineRule="atLeast"/>
              <w:ind w:firstLine="0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504252E" w14:textId="35D1915B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12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4B132E93" w14:textId="495C917A" w:rsidR="00DF7E55" w:rsidRPr="00381C9B" w:rsidRDefault="00DF7E55" w:rsidP="00DF7E55">
            <w:pPr>
              <w:spacing w:after="0" w:line="24" w:lineRule="atLeast"/>
              <w:ind w:firstLine="0"/>
              <w:jc w:val="right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4</w:t>
            </w:r>
            <w:r w:rsidRPr="00381C9B">
              <w:rPr>
                <w:color w:val="000000"/>
                <w:sz w:val="24"/>
                <w:szCs w:val="24"/>
              </w:rPr>
              <w:t>/0</w:t>
            </w:r>
            <w:r>
              <w:rPr>
                <w:color w:val="000000"/>
                <w:sz w:val="24"/>
                <w:szCs w:val="24"/>
              </w:rPr>
              <w:t>7</w:t>
            </w:r>
            <w:r w:rsidRPr="00381C9B">
              <w:rPr>
                <w:color w:val="000000"/>
                <w:sz w:val="24"/>
                <w:szCs w:val="24"/>
              </w:rPr>
              <w:t>/2021</w:t>
            </w:r>
          </w:p>
        </w:tc>
        <w:tc>
          <w:tcPr>
            <w:tcW w:w="232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39EEA794" w14:textId="6A14CF48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  <w:r>
              <w:rPr>
                <w:color w:val="000000"/>
                <w:sz w:val="24"/>
                <w:szCs w:val="24"/>
              </w:rPr>
              <w:t>Trần Võ Thị Thủy Tiên</w:t>
            </w:r>
          </w:p>
        </w:tc>
        <w:tc>
          <w:tcPr>
            <w:tcW w:w="13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139F9B01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102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cMar>
              <w:left w:w="28" w:type="dxa"/>
              <w:right w:w="28" w:type="dxa"/>
            </w:tcMar>
            <w:vAlign w:val="center"/>
            <w:hideMark/>
          </w:tcPr>
          <w:p w14:paraId="6D0A3EB7" w14:textId="77777777" w:rsidR="00DF7E55" w:rsidRPr="00381C9B" w:rsidRDefault="00DF7E55" w:rsidP="00DF7E55">
            <w:pPr>
              <w:spacing w:after="0" w:line="24" w:lineRule="atLeast"/>
              <w:ind w:firstLine="0"/>
              <w:jc w:val="left"/>
              <w:rPr>
                <w:color w:val="000000"/>
                <w:sz w:val="24"/>
                <w:szCs w:val="24"/>
              </w:rPr>
            </w:pPr>
            <w:r w:rsidRPr="00381C9B">
              <w:rPr>
                <w:color w:val="000000"/>
                <w:sz w:val="24"/>
                <w:szCs w:val="24"/>
              </w:rPr>
              <w:t> </w:t>
            </w:r>
          </w:p>
        </w:tc>
      </w:tr>
    </w:tbl>
    <w:p w14:paraId="4E10500A" w14:textId="77777777" w:rsidR="00FF7060" w:rsidRPr="006D1467" w:rsidRDefault="00FF7060" w:rsidP="00C87B56"/>
    <w:p w14:paraId="1AB42A85" w14:textId="77777777" w:rsidR="00C87B56" w:rsidRPr="00CA6D3C" w:rsidRDefault="00C87B56" w:rsidP="00B01EEB">
      <w:pPr>
        <w:ind w:right="-1" w:firstLine="0"/>
        <w:jc w:val="center"/>
        <w:rPr>
          <w:sz w:val="2"/>
          <w:szCs w:val="2"/>
          <w:lang w:val="fr-FR"/>
        </w:rPr>
      </w:pPr>
    </w:p>
    <w:sectPr w:rsidR="00C87B56" w:rsidRPr="00CA6D3C" w:rsidSect="004B658C">
      <w:pgSz w:w="16840" w:h="11907" w:orient="landscape" w:code="9"/>
      <w:pgMar w:top="1418" w:right="1418" w:bottom="1985" w:left="1418" w:header="720" w:footer="720" w:gutter="0"/>
      <w:pgNumType w:fmt="lowerRoman"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75CEC" w14:textId="77777777" w:rsidR="00AF7ABB" w:rsidRDefault="00AF7ABB" w:rsidP="00352F46">
      <w:r>
        <w:separator/>
      </w:r>
    </w:p>
    <w:p w14:paraId="7094A9DD" w14:textId="77777777" w:rsidR="00AF7ABB" w:rsidRDefault="00AF7ABB" w:rsidP="00352F46"/>
    <w:p w14:paraId="12458537" w14:textId="77777777" w:rsidR="00AF7ABB" w:rsidRDefault="00AF7ABB" w:rsidP="00C50F39"/>
    <w:p w14:paraId="10144143" w14:textId="77777777" w:rsidR="00AF7ABB" w:rsidRDefault="00AF7ABB"/>
  </w:endnote>
  <w:endnote w:type="continuationSeparator" w:id="0">
    <w:p w14:paraId="64B17D7C" w14:textId="77777777" w:rsidR="00AF7ABB" w:rsidRDefault="00AF7ABB" w:rsidP="00352F46">
      <w:r>
        <w:continuationSeparator/>
      </w:r>
    </w:p>
    <w:p w14:paraId="0827ECB8" w14:textId="77777777" w:rsidR="00AF7ABB" w:rsidRDefault="00AF7ABB" w:rsidP="00352F46"/>
    <w:p w14:paraId="7EB10D2E" w14:textId="77777777" w:rsidR="00AF7ABB" w:rsidRDefault="00AF7ABB" w:rsidP="00C50F39"/>
    <w:p w14:paraId="6953A2B5" w14:textId="77777777" w:rsidR="00AF7ABB" w:rsidRDefault="00AF7A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CFE784" w14:textId="77777777" w:rsidR="00AF7ABB" w:rsidRDefault="00AF7ABB" w:rsidP="00352F46">
      <w:r>
        <w:separator/>
      </w:r>
    </w:p>
  </w:footnote>
  <w:footnote w:type="continuationSeparator" w:id="0">
    <w:p w14:paraId="07FB21B3" w14:textId="77777777" w:rsidR="00AF7ABB" w:rsidRDefault="00AF7ABB" w:rsidP="00352F46">
      <w:r>
        <w:continuationSeparator/>
      </w:r>
    </w:p>
    <w:p w14:paraId="48487E68" w14:textId="77777777" w:rsidR="00AF7ABB" w:rsidRDefault="00AF7ABB" w:rsidP="00352F46"/>
    <w:p w14:paraId="20264655" w14:textId="77777777" w:rsidR="00AF7ABB" w:rsidRDefault="00AF7ABB" w:rsidP="00C50F39"/>
    <w:p w14:paraId="7764E997" w14:textId="77777777" w:rsidR="00AF7ABB" w:rsidRDefault="00AF7AB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48F81C68"/>
    <w:multiLevelType w:val="hybridMultilevel"/>
    <w:tmpl w:val="F3768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6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7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0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6"/>
  </w:num>
  <w:num w:numId="12">
    <w:abstractNumId w:val="18"/>
  </w:num>
  <w:num w:numId="13">
    <w:abstractNumId w:val="11"/>
  </w:num>
  <w:num w:numId="14">
    <w:abstractNumId w:val="9"/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4"/>
  </w:num>
  <w:num w:numId="26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49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MqsFAG5vCFk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4388&lt;/item&gt;&lt;item&gt;5926&lt;/item&gt;&lt;item&gt;13289&lt;/item&gt;&lt;item&gt;13294&lt;/item&gt;&lt;item&gt;13295&lt;/item&gt;&lt;item&gt;13302&lt;/item&gt;&lt;item&gt;13304&lt;/item&gt;&lt;item&gt;13305&lt;/item&gt;&lt;item&gt;13417&lt;/item&gt;&lt;item&gt;14606&lt;/item&gt;&lt;item&gt;14613&lt;/item&gt;&lt;item&gt;14614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40590"/>
    <w:rsid w:val="000409F1"/>
    <w:rsid w:val="00041EB1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329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658C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52B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582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4477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14D1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97A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1AB"/>
    <w:rsid w:val="00827314"/>
    <w:rsid w:val="00830DB9"/>
    <w:rsid w:val="00832E92"/>
    <w:rsid w:val="00833791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4396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6F8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C72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ABB"/>
    <w:rsid w:val="00AF7B99"/>
    <w:rsid w:val="00AF7F44"/>
    <w:rsid w:val="00AF7FFC"/>
    <w:rsid w:val="00B00B9A"/>
    <w:rsid w:val="00B013EC"/>
    <w:rsid w:val="00B01C01"/>
    <w:rsid w:val="00B01EAC"/>
    <w:rsid w:val="00B01EEB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286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87B56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4E1B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2E5D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A9D"/>
    <w:rsid w:val="00DB5FE1"/>
    <w:rsid w:val="00DB6289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4B6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DF7E55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77D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060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2E5D"/>
    <w:pPr>
      <w:spacing w:before="120" w:after="4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spacing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 w:after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spacing w:after="60"/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after="6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 w:after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 w:after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 w:after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 w:after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 w:after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 w:after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 w:after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 w:after="6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 w:after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 w:after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 w:after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 w:after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 w:after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 w:after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 w:after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 w:after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 w:after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 w:after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 w:after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 w:after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 w:after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 w:after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 w:after="6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4D35EB4-B724-42F5-8F4C-A4C225AD1F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4</Pages>
  <Words>517</Words>
  <Characters>294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346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Ba Truong</cp:lastModifiedBy>
  <cp:revision>12</cp:revision>
  <cp:lastPrinted>2021-06-09T08:40:00Z</cp:lastPrinted>
  <dcterms:created xsi:type="dcterms:W3CDTF">2021-06-10T08:32:00Z</dcterms:created>
  <dcterms:modified xsi:type="dcterms:W3CDTF">2021-06-10T09:57:00Z</dcterms:modified>
</cp:coreProperties>
</file>